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FA72FA" w14:textId="5FF58EB5" w:rsidR="001A32D4" w:rsidRDefault="0070458B" w:rsidP="0070458B">
      <w:pPr>
        <w:jc w:val="center"/>
        <w:rPr>
          <w:b/>
          <w:bCs/>
          <w:sz w:val="32"/>
          <w:szCs w:val="32"/>
        </w:rPr>
      </w:pPr>
      <w:r w:rsidRPr="0070458B">
        <w:rPr>
          <w:b/>
          <w:bCs/>
          <w:sz w:val="32"/>
          <w:szCs w:val="32"/>
        </w:rPr>
        <w:t>Use Case Diagram Practice</w:t>
      </w:r>
    </w:p>
    <w:p w14:paraId="6A70A219" w14:textId="7E078BF2" w:rsidR="0070458B" w:rsidRDefault="0070458B" w:rsidP="0070458B">
      <w:pPr>
        <w:jc w:val="center"/>
        <w:rPr>
          <w:b/>
          <w:bCs/>
          <w:sz w:val="32"/>
          <w:szCs w:val="32"/>
        </w:rPr>
      </w:pPr>
    </w:p>
    <w:p w14:paraId="0290AE37" w14:textId="656CA81E" w:rsidR="0070458B" w:rsidRDefault="0070458B" w:rsidP="0070458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Question 1</w:t>
      </w:r>
    </w:p>
    <w:p w14:paraId="147A7DD0" w14:textId="70041450" w:rsidR="0070458B" w:rsidRDefault="004336F8" w:rsidP="0070458B">
      <w:pPr>
        <w:jc w:val="center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678C2C82" wp14:editId="0794635A">
            <wp:extent cx="4099560" cy="214088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6273" cy="21443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EDF832" w14:textId="77777777" w:rsidR="0070458B" w:rsidRDefault="0070458B" w:rsidP="0070458B">
      <w:pPr>
        <w:rPr>
          <w:b/>
          <w:bCs/>
          <w:sz w:val="24"/>
          <w:szCs w:val="24"/>
        </w:rPr>
      </w:pPr>
    </w:p>
    <w:p w14:paraId="441187D9" w14:textId="64C8E897" w:rsidR="0070458B" w:rsidRDefault="0070458B" w:rsidP="004336F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Question 2</w:t>
      </w:r>
    </w:p>
    <w:p w14:paraId="1AC2DBCE" w14:textId="7879D31E" w:rsidR="004336F8" w:rsidRDefault="004336F8" w:rsidP="0070458B">
      <w:pPr>
        <w:jc w:val="center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4A5268C" wp14:editId="7EC4C46A">
            <wp:extent cx="4503420" cy="227143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0072" cy="2279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5B7C1" w14:textId="5AA9564D" w:rsidR="0070458B" w:rsidRDefault="0070458B" w:rsidP="0070458B">
      <w:pPr>
        <w:rPr>
          <w:b/>
          <w:bCs/>
          <w:sz w:val="24"/>
          <w:szCs w:val="24"/>
        </w:rPr>
      </w:pPr>
    </w:p>
    <w:p w14:paraId="2D609D78" w14:textId="6E85C1BC" w:rsidR="0070458B" w:rsidRDefault="0070458B" w:rsidP="0070458B">
      <w:pPr>
        <w:rPr>
          <w:b/>
          <w:bCs/>
          <w:sz w:val="24"/>
          <w:szCs w:val="24"/>
        </w:rPr>
      </w:pPr>
    </w:p>
    <w:p w14:paraId="1C662B88" w14:textId="16A0B8FB" w:rsidR="0070458B" w:rsidRDefault="0070458B" w:rsidP="0070458B">
      <w:pPr>
        <w:rPr>
          <w:b/>
          <w:bCs/>
          <w:sz w:val="24"/>
          <w:szCs w:val="24"/>
        </w:rPr>
      </w:pPr>
    </w:p>
    <w:p w14:paraId="2EE52DFB" w14:textId="2921C3E3" w:rsidR="0070458B" w:rsidRDefault="0070458B" w:rsidP="0070458B">
      <w:pPr>
        <w:rPr>
          <w:b/>
          <w:bCs/>
          <w:sz w:val="24"/>
          <w:szCs w:val="24"/>
        </w:rPr>
      </w:pPr>
    </w:p>
    <w:p w14:paraId="0F649CCE" w14:textId="0A8FE40B" w:rsidR="0070458B" w:rsidRDefault="0070458B" w:rsidP="0070458B">
      <w:pPr>
        <w:rPr>
          <w:b/>
          <w:bCs/>
          <w:sz w:val="24"/>
          <w:szCs w:val="24"/>
        </w:rPr>
      </w:pPr>
    </w:p>
    <w:p w14:paraId="4D2C1EC9" w14:textId="77777777" w:rsidR="004336F8" w:rsidRDefault="004336F8" w:rsidP="0070458B">
      <w:pPr>
        <w:rPr>
          <w:b/>
          <w:bCs/>
          <w:sz w:val="24"/>
          <w:szCs w:val="24"/>
        </w:rPr>
      </w:pPr>
    </w:p>
    <w:p w14:paraId="056EAD0D" w14:textId="149C1D1E" w:rsidR="0070458B" w:rsidRPr="0070458B" w:rsidRDefault="0070458B" w:rsidP="0070458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Question 3</w:t>
      </w:r>
    </w:p>
    <w:p w14:paraId="215CEFF7" w14:textId="30A5E5FA" w:rsidR="0070458B" w:rsidRDefault="004336F8" w:rsidP="0070458B">
      <w:pPr>
        <w:jc w:val="center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6774834E" wp14:editId="7BDE3F38">
            <wp:extent cx="4724400" cy="2584792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092" cy="25906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1988A6" w14:textId="309C04ED" w:rsidR="0070458B" w:rsidRDefault="0070458B" w:rsidP="0070458B">
      <w:pPr>
        <w:rPr>
          <w:b/>
          <w:bCs/>
          <w:sz w:val="24"/>
          <w:szCs w:val="24"/>
        </w:rPr>
      </w:pPr>
    </w:p>
    <w:p w14:paraId="6C75C08D" w14:textId="1DCA2BEE" w:rsidR="0070458B" w:rsidRDefault="0070458B" w:rsidP="004336F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Question 4</w:t>
      </w:r>
    </w:p>
    <w:p w14:paraId="27CFBDA0" w14:textId="38C9667F" w:rsidR="004336F8" w:rsidRPr="0070458B" w:rsidRDefault="004336F8" w:rsidP="0070458B">
      <w:pPr>
        <w:jc w:val="center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216DDDD8" wp14:editId="0EE47ACB">
            <wp:extent cx="3939540" cy="3894084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1641" cy="38961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336F8" w:rsidRPr="007045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1sjAwNjU1MzM1MjFR0lEKTi0uzszPAykwqgUAJUO5FiwAAAA="/>
  </w:docVars>
  <w:rsids>
    <w:rsidRoot w:val="0070458B"/>
    <w:rsid w:val="001A32D4"/>
    <w:rsid w:val="004336F8"/>
    <w:rsid w:val="00704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604F7"/>
  <w15:chartTrackingRefBased/>
  <w15:docId w15:val="{9BCC0934-25AF-46BB-AA95-F3006F960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2</Words>
  <Characters>75</Characters>
  <Application>Microsoft Office Word</Application>
  <DocSecurity>0</DocSecurity>
  <Lines>1</Lines>
  <Paragraphs>1</Paragraphs>
  <ScaleCrop>false</ScaleCrop>
  <Company/>
  <LinksUpToDate>false</LinksUpToDate>
  <CharactersWithSpaces>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 Hassan</dc:creator>
  <cp:keywords/>
  <dc:description/>
  <cp:lastModifiedBy>Abdullah Hassan</cp:lastModifiedBy>
  <cp:revision>2</cp:revision>
  <dcterms:created xsi:type="dcterms:W3CDTF">2023-09-18T16:27:00Z</dcterms:created>
  <dcterms:modified xsi:type="dcterms:W3CDTF">2023-09-18T16:30:00Z</dcterms:modified>
</cp:coreProperties>
</file>